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3504B" w14:textId="77777777" w:rsidR="003A74A7" w:rsidRDefault="003A74A7" w:rsidP="003A74A7">
      <w:pPr>
        <w:jc w:val="center"/>
        <w:rPr>
          <w:b/>
          <w:bCs/>
          <w:u w:val="single"/>
        </w:rPr>
      </w:pPr>
    </w:p>
    <w:p w14:paraId="2C9C32A0" w14:textId="77777777" w:rsidR="00063AF2" w:rsidRPr="00063AF2" w:rsidRDefault="00063AF2" w:rsidP="00F74E2F">
      <w:pPr>
        <w:rPr>
          <w:b/>
          <w:bCs/>
          <w:u w:val="single"/>
        </w:rPr>
      </w:pPr>
      <w:r w:rsidRPr="00063AF2">
        <w:rPr>
          <w:b/>
          <w:bCs/>
        </w:rPr>
        <w:t xml:space="preserve">                      </w:t>
      </w:r>
      <w:r>
        <w:rPr>
          <w:b/>
          <w:bCs/>
        </w:rPr>
        <w:t xml:space="preserve">                        </w:t>
      </w:r>
      <w:proofErr w:type="spellStart"/>
      <w:r w:rsidRPr="00063AF2">
        <w:rPr>
          <w:b/>
          <w:bCs/>
          <w:u w:val="single"/>
        </w:rPr>
        <w:t>Formulário</w:t>
      </w:r>
      <w:proofErr w:type="spellEnd"/>
      <w:r w:rsidRPr="00063AF2">
        <w:rPr>
          <w:b/>
          <w:bCs/>
          <w:u w:val="single"/>
        </w:rPr>
        <w:t xml:space="preserve"> de </w:t>
      </w:r>
      <w:proofErr w:type="spellStart"/>
      <w:r w:rsidRPr="00063AF2">
        <w:rPr>
          <w:b/>
          <w:bCs/>
          <w:u w:val="single"/>
        </w:rPr>
        <w:t>Inscrição</w:t>
      </w:r>
      <w:proofErr w:type="spellEnd"/>
    </w:p>
    <w:p w14:paraId="7F4EF4BF" w14:textId="5B6AF5AF" w:rsidR="00F74E2F" w:rsidRDefault="00F8331B" w:rsidP="00F74E2F">
      <w:r>
        <w:t xml:space="preserve">Dados </w:t>
      </w:r>
      <w:proofErr w:type="spellStart"/>
      <w:r>
        <w:t>biográficos</w:t>
      </w:r>
      <w:proofErr w:type="spellEnd"/>
      <w:r w:rsidR="00F74E2F">
        <w:t>:</w:t>
      </w:r>
    </w:p>
    <w:p w14:paraId="13102E50" w14:textId="77777777" w:rsidR="00F74E2F" w:rsidRDefault="00063AF2" w:rsidP="00F74E2F">
      <w:pPr>
        <w:pStyle w:val="ListParagraph"/>
        <w:numPr>
          <w:ilvl w:val="0"/>
          <w:numId w:val="1"/>
        </w:numPr>
      </w:pPr>
      <w:proofErr w:type="spellStart"/>
      <w:r>
        <w:t>Primeiro</w:t>
      </w:r>
      <w:proofErr w:type="spellEnd"/>
      <w:r>
        <w:t xml:space="preserve"> Nome</w:t>
      </w:r>
      <w:r w:rsidR="00F74E2F">
        <w:t>:</w:t>
      </w:r>
    </w:p>
    <w:p w14:paraId="6ECD6E54" w14:textId="7F9A3727" w:rsidR="00F74E2F" w:rsidRDefault="00F8331B" w:rsidP="00F74E2F">
      <w:pPr>
        <w:pStyle w:val="ListParagraph"/>
        <w:numPr>
          <w:ilvl w:val="0"/>
          <w:numId w:val="1"/>
        </w:numPr>
      </w:pPr>
      <w:proofErr w:type="spellStart"/>
      <w:r>
        <w:t>Sobrenome</w:t>
      </w:r>
      <w:proofErr w:type="spellEnd"/>
      <w:r w:rsidR="00F74E2F">
        <w:t>:</w:t>
      </w:r>
    </w:p>
    <w:p w14:paraId="5A0E805A" w14:textId="27E006B8" w:rsidR="00F74E2F" w:rsidRPr="00F8331B" w:rsidRDefault="00F74E2F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Pron</w:t>
      </w:r>
      <w:r w:rsidR="00F8331B">
        <w:rPr>
          <w:lang w:val="pt-BR"/>
        </w:rPr>
        <w:t>o</w:t>
      </w:r>
      <w:r w:rsidR="00063AF2" w:rsidRPr="00F8331B">
        <w:rPr>
          <w:lang w:val="pt-BR"/>
        </w:rPr>
        <w:t>mes</w:t>
      </w:r>
      <w:r w:rsidRPr="00F8331B">
        <w:rPr>
          <w:lang w:val="pt-BR"/>
        </w:rPr>
        <w:t xml:space="preserve"> (</w:t>
      </w:r>
      <w:r w:rsidR="00063AF2" w:rsidRPr="00F8331B">
        <w:rPr>
          <w:lang w:val="pt-BR"/>
        </w:rPr>
        <w:t>ela</w:t>
      </w:r>
      <w:r w:rsidRPr="00F8331B">
        <w:rPr>
          <w:lang w:val="pt-BR"/>
        </w:rPr>
        <w:t>/</w:t>
      </w:r>
      <w:r w:rsidR="00063AF2" w:rsidRPr="00F8331B">
        <w:rPr>
          <w:lang w:val="pt-BR"/>
        </w:rPr>
        <w:t>a, ele</w:t>
      </w:r>
      <w:r w:rsidRPr="00F8331B">
        <w:rPr>
          <w:lang w:val="pt-BR"/>
        </w:rPr>
        <w:t>/</w:t>
      </w:r>
      <w:r w:rsidR="00063AF2" w:rsidRPr="00F8331B">
        <w:rPr>
          <w:lang w:val="pt-BR"/>
        </w:rPr>
        <w:t>o</w:t>
      </w:r>
      <w:r w:rsidRPr="00F8331B">
        <w:rPr>
          <w:lang w:val="pt-BR"/>
        </w:rPr>
        <w:t xml:space="preserve">, </w:t>
      </w:r>
      <w:r w:rsidR="00063AF2" w:rsidRPr="00F8331B">
        <w:rPr>
          <w:lang w:val="pt-BR"/>
        </w:rPr>
        <w:t>eles/elas/so/as</w:t>
      </w:r>
      <w:r w:rsidRPr="00F8331B">
        <w:rPr>
          <w:lang w:val="pt-BR"/>
        </w:rPr>
        <w:t>, o</w:t>
      </w:r>
      <w:r w:rsidR="00063AF2" w:rsidRPr="00F8331B">
        <w:rPr>
          <w:lang w:val="pt-BR"/>
        </w:rPr>
        <w:t>utro</w:t>
      </w:r>
      <w:r w:rsidR="00F8331B">
        <w:rPr>
          <w:lang w:val="pt-BR"/>
        </w:rPr>
        <w:t>,(</w:t>
      </w:r>
      <w:r w:rsidRPr="00F8331B">
        <w:rPr>
          <w:lang w:val="pt-BR"/>
        </w:rPr>
        <w:t xml:space="preserve"> </w:t>
      </w:r>
      <w:r w:rsidR="00063AF2" w:rsidRPr="00F8331B">
        <w:rPr>
          <w:lang w:val="pt-BR"/>
        </w:rPr>
        <w:t>prefiro não dizer</w:t>
      </w:r>
      <w:r w:rsidRPr="00F8331B">
        <w:rPr>
          <w:lang w:val="pt-BR"/>
        </w:rPr>
        <w:t>)</w:t>
      </w:r>
    </w:p>
    <w:p w14:paraId="795EF600" w14:textId="77777777" w:rsidR="00F74E2F" w:rsidRDefault="00F74E2F" w:rsidP="00F74E2F">
      <w:pPr>
        <w:pStyle w:val="ListParagraph"/>
        <w:numPr>
          <w:ilvl w:val="0"/>
          <w:numId w:val="1"/>
        </w:numPr>
      </w:pPr>
      <w:proofErr w:type="spellStart"/>
      <w:r>
        <w:t>T</w:t>
      </w:r>
      <w:r w:rsidR="00063AF2">
        <w:t>itularidade</w:t>
      </w:r>
      <w:proofErr w:type="spellEnd"/>
      <w:r>
        <w:t>:</w:t>
      </w:r>
    </w:p>
    <w:p w14:paraId="4B106120" w14:textId="77777777" w:rsidR="00F74E2F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Nome da organização não governamental sem fins lucrativos afiliada</w:t>
      </w:r>
      <w:r w:rsidR="00F74E2F" w:rsidRPr="00F8331B">
        <w:rPr>
          <w:lang w:val="pt-BR"/>
        </w:rPr>
        <w:t xml:space="preserve">: </w:t>
      </w:r>
    </w:p>
    <w:p w14:paraId="4E6ADDAB" w14:textId="586E81A8" w:rsidR="00F74E2F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 xml:space="preserve"> Localização da sede da organização</w:t>
      </w:r>
      <w:r w:rsidR="00F74E2F" w:rsidRPr="00F8331B">
        <w:rPr>
          <w:lang w:val="pt-BR"/>
        </w:rPr>
        <w:t xml:space="preserve">: </w:t>
      </w:r>
    </w:p>
    <w:p w14:paraId="74C6C92D" w14:textId="77777777" w:rsidR="00063AF2" w:rsidRDefault="00063AF2" w:rsidP="00F74E2F">
      <w:pPr>
        <w:pStyle w:val="ListParagraph"/>
        <w:numPr>
          <w:ilvl w:val="0"/>
          <w:numId w:val="1"/>
        </w:numPr>
      </w:pPr>
      <w:r w:rsidRPr="00F8331B">
        <w:rPr>
          <w:lang w:val="pt-BR"/>
        </w:rPr>
        <w:t xml:space="preserve">Você opera independentemente de qualquer governo, corporação ou organização internacional? </w:t>
      </w:r>
      <w:r w:rsidRPr="00063AF2">
        <w:t>Sim/</w:t>
      </w:r>
      <w:proofErr w:type="spellStart"/>
      <w:r w:rsidRPr="00063AF2">
        <w:t>não</w:t>
      </w:r>
      <w:proofErr w:type="spellEnd"/>
    </w:p>
    <w:p w14:paraId="0920BE4F" w14:textId="77777777" w:rsidR="00063AF2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Link org website ou upload CV/ bio se candidato individual</w:t>
      </w:r>
    </w:p>
    <w:p w14:paraId="48319306" w14:textId="77777777" w:rsidR="00F74E2F" w:rsidRDefault="00063AF2" w:rsidP="00F74E2F">
      <w:pPr>
        <w:pStyle w:val="ListParagraph"/>
        <w:numPr>
          <w:ilvl w:val="0"/>
          <w:numId w:val="1"/>
        </w:numPr>
      </w:pPr>
      <w:proofErr w:type="spellStart"/>
      <w:r w:rsidRPr="00063AF2">
        <w:t>Especialização</w:t>
      </w:r>
      <w:proofErr w:type="spellEnd"/>
      <w:r w:rsidRPr="00063AF2">
        <w:t xml:space="preserve"> </w:t>
      </w:r>
      <w:proofErr w:type="spellStart"/>
      <w:r w:rsidRPr="00063AF2">
        <w:t>geográfica</w:t>
      </w:r>
      <w:proofErr w:type="spellEnd"/>
      <w:r w:rsidR="00F74E2F">
        <w:t>:</w:t>
      </w:r>
    </w:p>
    <w:p w14:paraId="30E21B1B" w14:textId="2CCB4272" w:rsidR="00F74E2F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Especialização regional (</w:t>
      </w:r>
      <w:r w:rsidR="00F8331B">
        <w:rPr>
          <w:lang w:val="pt-BR"/>
        </w:rPr>
        <w:t>marcar</w:t>
      </w:r>
      <w:r w:rsidRPr="00F8331B">
        <w:rPr>
          <w:lang w:val="pt-BR"/>
        </w:rPr>
        <w:t xml:space="preserve"> todos os que se aplicam</w:t>
      </w:r>
      <w:r w:rsidR="00F74E2F" w:rsidRPr="00F8331B">
        <w:rPr>
          <w:lang w:val="pt-BR"/>
        </w:rPr>
        <w:t>):</w:t>
      </w:r>
    </w:p>
    <w:p w14:paraId="6D36B10C" w14:textId="77777777" w:rsidR="00F74E2F" w:rsidRDefault="00063AF2" w:rsidP="00F74E2F">
      <w:pPr>
        <w:pStyle w:val="ListParagraph"/>
        <w:numPr>
          <w:ilvl w:val="1"/>
          <w:numId w:val="1"/>
        </w:numPr>
      </w:pPr>
      <w:proofErr w:type="spellStart"/>
      <w:r>
        <w:t>Á</w:t>
      </w:r>
      <w:r w:rsidR="00F74E2F">
        <w:t>frica</w:t>
      </w:r>
      <w:proofErr w:type="spellEnd"/>
    </w:p>
    <w:p w14:paraId="66331C2F" w14:textId="77777777" w:rsidR="00F74E2F" w:rsidRDefault="00063AF2" w:rsidP="00F74E2F">
      <w:pPr>
        <w:pStyle w:val="ListParagraph"/>
        <w:numPr>
          <w:ilvl w:val="2"/>
          <w:numId w:val="1"/>
        </w:numPr>
      </w:pPr>
      <w:proofErr w:type="spellStart"/>
      <w:r>
        <w:t>Leste</w:t>
      </w:r>
      <w:proofErr w:type="spellEnd"/>
    </w:p>
    <w:p w14:paraId="51CD169B" w14:textId="77777777" w:rsidR="00F74E2F" w:rsidRDefault="00063AF2" w:rsidP="00F74E2F">
      <w:pPr>
        <w:pStyle w:val="ListParagraph"/>
        <w:numPr>
          <w:ilvl w:val="2"/>
          <w:numId w:val="1"/>
        </w:numPr>
      </w:pPr>
      <w:r>
        <w:t>Norte</w:t>
      </w:r>
    </w:p>
    <w:p w14:paraId="43E928DA" w14:textId="77777777" w:rsidR="00F74E2F" w:rsidRDefault="00F74E2F" w:rsidP="00F74E2F">
      <w:pPr>
        <w:pStyle w:val="ListParagraph"/>
        <w:numPr>
          <w:ilvl w:val="2"/>
          <w:numId w:val="1"/>
        </w:numPr>
      </w:pPr>
      <w:r>
        <w:t>S</w:t>
      </w:r>
      <w:r w:rsidR="00063AF2">
        <w:t>ul</w:t>
      </w:r>
    </w:p>
    <w:p w14:paraId="62D1064A" w14:textId="77777777" w:rsidR="00F74E2F" w:rsidRDefault="00063AF2" w:rsidP="00F74E2F">
      <w:pPr>
        <w:pStyle w:val="ListParagraph"/>
        <w:numPr>
          <w:ilvl w:val="2"/>
          <w:numId w:val="1"/>
        </w:numPr>
      </w:pPr>
      <w:r>
        <w:t>Oeste</w:t>
      </w:r>
    </w:p>
    <w:p w14:paraId="07EB2F96" w14:textId="77777777" w:rsidR="00F74E2F" w:rsidRDefault="00063AF2" w:rsidP="00F74E2F">
      <w:pPr>
        <w:pStyle w:val="ListParagraph"/>
        <w:numPr>
          <w:ilvl w:val="1"/>
          <w:numId w:val="1"/>
        </w:numPr>
      </w:pPr>
      <w:r>
        <w:t>América do Norte</w:t>
      </w:r>
    </w:p>
    <w:p w14:paraId="648D33C7" w14:textId="77777777" w:rsidR="00F74E2F" w:rsidRDefault="00063AF2" w:rsidP="00F74E2F">
      <w:pPr>
        <w:pStyle w:val="ListParagraph"/>
        <w:numPr>
          <w:ilvl w:val="1"/>
          <w:numId w:val="1"/>
        </w:numPr>
      </w:pPr>
      <w:r>
        <w:t>América do Sul</w:t>
      </w:r>
    </w:p>
    <w:p w14:paraId="18085288" w14:textId="77777777" w:rsidR="00F74E2F" w:rsidRDefault="00063AF2" w:rsidP="00F74E2F">
      <w:pPr>
        <w:pStyle w:val="ListParagraph"/>
        <w:numPr>
          <w:ilvl w:val="1"/>
          <w:numId w:val="1"/>
        </w:numPr>
      </w:pPr>
      <w:r>
        <w:t>América Central</w:t>
      </w:r>
    </w:p>
    <w:p w14:paraId="1252DAD7" w14:textId="77777777" w:rsidR="00F74E2F" w:rsidRDefault="00063AF2" w:rsidP="00F74E2F">
      <w:pPr>
        <w:pStyle w:val="ListParagraph"/>
        <w:numPr>
          <w:ilvl w:val="1"/>
          <w:numId w:val="1"/>
        </w:numPr>
      </w:pPr>
      <w:proofErr w:type="spellStart"/>
      <w:r>
        <w:t>Á</w:t>
      </w:r>
      <w:r w:rsidR="00F74E2F">
        <w:t>sia</w:t>
      </w:r>
      <w:proofErr w:type="spellEnd"/>
    </w:p>
    <w:p w14:paraId="0FA21CC3" w14:textId="77777777" w:rsidR="00F74E2F" w:rsidRDefault="00063AF2" w:rsidP="00F74E2F">
      <w:pPr>
        <w:pStyle w:val="ListParagraph"/>
        <w:numPr>
          <w:ilvl w:val="2"/>
          <w:numId w:val="1"/>
        </w:numPr>
      </w:pPr>
      <w:proofErr w:type="spellStart"/>
      <w:r>
        <w:t>Leste</w:t>
      </w:r>
      <w:proofErr w:type="spellEnd"/>
    </w:p>
    <w:p w14:paraId="59361039" w14:textId="77777777" w:rsidR="00F74E2F" w:rsidRDefault="00F74E2F" w:rsidP="00F74E2F">
      <w:pPr>
        <w:pStyle w:val="ListParagraph"/>
        <w:numPr>
          <w:ilvl w:val="2"/>
          <w:numId w:val="1"/>
        </w:numPr>
      </w:pPr>
      <w:r>
        <w:t xml:space="preserve">Central </w:t>
      </w:r>
    </w:p>
    <w:p w14:paraId="0A193B12" w14:textId="0CC0E403" w:rsidR="00F74E2F" w:rsidRDefault="00063AF2" w:rsidP="00F74E2F">
      <w:pPr>
        <w:pStyle w:val="ListParagraph"/>
        <w:numPr>
          <w:ilvl w:val="2"/>
          <w:numId w:val="1"/>
        </w:numPr>
      </w:pPr>
      <w:proofErr w:type="spellStart"/>
      <w:r>
        <w:t>Sudeste</w:t>
      </w:r>
      <w:proofErr w:type="spellEnd"/>
    </w:p>
    <w:p w14:paraId="04FBC549" w14:textId="77777777" w:rsidR="00F74E2F" w:rsidRDefault="00063AF2" w:rsidP="00F74E2F">
      <w:pPr>
        <w:pStyle w:val="ListParagraph"/>
        <w:numPr>
          <w:ilvl w:val="2"/>
          <w:numId w:val="1"/>
        </w:numPr>
      </w:pPr>
      <w:proofErr w:type="spellStart"/>
      <w:r w:rsidRPr="00063AF2">
        <w:t>Ocidental</w:t>
      </w:r>
      <w:proofErr w:type="spellEnd"/>
      <w:r w:rsidRPr="00063AF2">
        <w:t xml:space="preserve"> (</w:t>
      </w:r>
      <w:proofErr w:type="spellStart"/>
      <w:r w:rsidRPr="00063AF2">
        <w:t>Médio</w:t>
      </w:r>
      <w:proofErr w:type="spellEnd"/>
      <w:r w:rsidRPr="00063AF2">
        <w:t xml:space="preserve"> </w:t>
      </w:r>
      <w:proofErr w:type="spellStart"/>
      <w:r w:rsidRPr="00063AF2">
        <w:t>Oriente</w:t>
      </w:r>
      <w:proofErr w:type="spellEnd"/>
      <w:r w:rsidR="00F74E2F">
        <w:t>)</w:t>
      </w:r>
    </w:p>
    <w:p w14:paraId="49CC2748" w14:textId="77777777" w:rsidR="00F74E2F" w:rsidRDefault="00063AF2" w:rsidP="00F74E2F">
      <w:pPr>
        <w:pStyle w:val="ListParagraph"/>
        <w:numPr>
          <w:ilvl w:val="1"/>
          <w:numId w:val="1"/>
        </w:numPr>
      </w:pPr>
      <w:r>
        <w:t>Europa</w:t>
      </w:r>
    </w:p>
    <w:p w14:paraId="380BE3FA" w14:textId="77777777" w:rsidR="00063AF2" w:rsidRDefault="00063AF2" w:rsidP="00F74E2F">
      <w:pPr>
        <w:pStyle w:val="ListParagraph"/>
        <w:numPr>
          <w:ilvl w:val="2"/>
          <w:numId w:val="1"/>
        </w:numPr>
      </w:pPr>
      <w:r w:rsidRPr="00063AF2">
        <w:t>Oriental</w:t>
      </w:r>
    </w:p>
    <w:p w14:paraId="3B35BA19" w14:textId="77777777" w:rsidR="00F74E2F" w:rsidRDefault="00063AF2" w:rsidP="00F74E2F">
      <w:pPr>
        <w:pStyle w:val="ListParagraph"/>
        <w:numPr>
          <w:ilvl w:val="2"/>
          <w:numId w:val="1"/>
        </w:numPr>
      </w:pPr>
      <w:proofErr w:type="spellStart"/>
      <w:r>
        <w:t>Ocidental</w:t>
      </w:r>
      <w:proofErr w:type="spellEnd"/>
    </w:p>
    <w:p w14:paraId="1731277A" w14:textId="77777777" w:rsidR="00F74E2F" w:rsidRDefault="00F74E2F" w:rsidP="00F74E2F">
      <w:pPr>
        <w:pStyle w:val="ListParagraph"/>
        <w:numPr>
          <w:ilvl w:val="1"/>
          <w:numId w:val="1"/>
        </w:numPr>
      </w:pPr>
      <w:r>
        <w:t>Oceania</w:t>
      </w:r>
    </w:p>
    <w:p w14:paraId="53C4375B" w14:textId="77777777" w:rsidR="00F74E2F" w:rsidRDefault="00F74E2F" w:rsidP="00F74E2F">
      <w:pPr>
        <w:pStyle w:val="ListParagraph"/>
        <w:ind w:left="1440"/>
      </w:pPr>
    </w:p>
    <w:p w14:paraId="298C7534" w14:textId="5EF7FD56" w:rsidR="00F74E2F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País/</w:t>
      </w:r>
      <w:r w:rsidR="00F8331B">
        <w:rPr>
          <w:lang w:val="pt-BR"/>
        </w:rPr>
        <w:t>e</w:t>
      </w:r>
      <w:r w:rsidRPr="00F8331B">
        <w:rPr>
          <w:lang w:val="pt-BR"/>
        </w:rPr>
        <w:t>s de especialização (listar até 3</w:t>
      </w:r>
      <w:r w:rsidR="00F74E2F" w:rsidRPr="00F8331B">
        <w:rPr>
          <w:lang w:val="pt-BR"/>
        </w:rPr>
        <w:t>):</w:t>
      </w:r>
    </w:p>
    <w:p w14:paraId="0C7908E3" w14:textId="77777777" w:rsidR="00F74E2F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Você tem experiência ou conhecimento do trabalho de combate ao terrorismo da ONU</w:t>
      </w:r>
      <w:r w:rsidR="00F74E2F" w:rsidRPr="00F8331B">
        <w:rPr>
          <w:lang w:val="pt-BR"/>
        </w:rPr>
        <w:t>:</w:t>
      </w:r>
    </w:p>
    <w:p w14:paraId="1A569A66" w14:textId="44855D13" w:rsidR="00063AF2" w:rsidRPr="00F8331B" w:rsidRDefault="00063AF2" w:rsidP="00F74E2F">
      <w:pPr>
        <w:pStyle w:val="ListParagraph"/>
        <w:numPr>
          <w:ilvl w:val="1"/>
          <w:numId w:val="1"/>
        </w:numPr>
        <w:rPr>
          <w:lang w:val="pt-BR"/>
        </w:rPr>
      </w:pPr>
      <w:r w:rsidRPr="00F8331B">
        <w:rPr>
          <w:lang w:val="pt-BR"/>
        </w:rPr>
        <w:t>Na sede de NYC Sim/Não</w:t>
      </w:r>
    </w:p>
    <w:p w14:paraId="076DFBCC" w14:textId="77777777" w:rsidR="00063AF2" w:rsidRPr="00F8331B" w:rsidRDefault="00063AF2" w:rsidP="00063AF2">
      <w:pPr>
        <w:pStyle w:val="ListParagraph"/>
        <w:numPr>
          <w:ilvl w:val="1"/>
          <w:numId w:val="1"/>
        </w:numPr>
        <w:rPr>
          <w:lang w:val="pt-BR"/>
        </w:rPr>
      </w:pPr>
      <w:r w:rsidRPr="00F8331B">
        <w:rPr>
          <w:lang w:val="pt-BR"/>
        </w:rPr>
        <w:t>A nível nacional: Sim/Não Listar país/es</w:t>
      </w:r>
      <w:r w:rsidR="00F74E2F" w:rsidRPr="00F8331B">
        <w:rPr>
          <w:lang w:val="pt-BR"/>
        </w:rPr>
        <w:t>:</w:t>
      </w:r>
    </w:p>
    <w:p w14:paraId="21617231" w14:textId="77777777" w:rsidR="00063AF2" w:rsidRPr="00F8331B" w:rsidRDefault="00063AF2" w:rsidP="00063AF2">
      <w:pPr>
        <w:pStyle w:val="ListParagraph"/>
        <w:numPr>
          <w:ilvl w:val="1"/>
          <w:numId w:val="1"/>
        </w:numPr>
        <w:rPr>
          <w:lang w:val="pt-BR"/>
        </w:rPr>
      </w:pPr>
      <w:r w:rsidRPr="00F8331B">
        <w:rPr>
          <w:lang w:val="pt-BR"/>
        </w:rPr>
        <w:t>No Conselho de Direitos Humanos em Genebra: Sim/Não</w:t>
      </w:r>
    </w:p>
    <w:p w14:paraId="3266744E" w14:textId="77777777" w:rsidR="00F74E2F" w:rsidRDefault="00063AF2" w:rsidP="00F74E2F">
      <w:pPr>
        <w:pStyle w:val="ListParagraph"/>
        <w:numPr>
          <w:ilvl w:val="0"/>
          <w:numId w:val="1"/>
        </w:numPr>
      </w:pPr>
      <w:r w:rsidRPr="00F8331B">
        <w:rPr>
          <w:lang w:val="pt-BR"/>
        </w:rPr>
        <w:t xml:space="preserve">Você tem experiência em mecanismos participativos da sociedade civil em fóruns regionais e/ou internacionais? </w:t>
      </w:r>
      <w:r w:rsidRPr="00063AF2">
        <w:t xml:space="preserve">Por </w:t>
      </w:r>
      <w:proofErr w:type="spellStart"/>
      <w:r w:rsidRPr="00063AF2">
        <w:t>exemplo</w:t>
      </w:r>
      <w:proofErr w:type="spellEnd"/>
      <w:r w:rsidRPr="00063AF2">
        <w:t xml:space="preserve">: Se sim, </w:t>
      </w:r>
      <w:proofErr w:type="spellStart"/>
      <w:r w:rsidRPr="00063AF2">
        <w:t>descreva</w:t>
      </w:r>
      <w:proofErr w:type="spellEnd"/>
      <w:r w:rsidRPr="00063AF2">
        <w:t xml:space="preserve"> </w:t>
      </w:r>
      <w:proofErr w:type="spellStart"/>
      <w:r w:rsidRPr="00063AF2">
        <w:t>sua</w:t>
      </w:r>
      <w:proofErr w:type="spellEnd"/>
      <w:r w:rsidRPr="00063AF2">
        <w:t xml:space="preserve"> </w:t>
      </w:r>
      <w:proofErr w:type="spellStart"/>
      <w:r w:rsidRPr="00063AF2">
        <w:t>experiência</w:t>
      </w:r>
      <w:proofErr w:type="spellEnd"/>
      <w:r w:rsidRPr="00063AF2">
        <w:t xml:space="preserve"> (</w:t>
      </w:r>
      <w:proofErr w:type="spellStart"/>
      <w:r w:rsidRPr="00063AF2">
        <w:t>resposta</w:t>
      </w:r>
      <w:proofErr w:type="spellEnd"/>
      <w:r w:rsidRPr="00063AF2">
        <w:t xml:space="preserve"> </w:t>
      </w:r>
      <w:proofErr w:type="spellStart"/>
      <w:r w:rsidRPr="00063AF2">
        <w:t>curta</w:t>
      </w:r>
      <w:proofErr w:type="spellEnd"/>
      <w:r w:rsidR="00F74E2F">
        <w:t xml:space="preserve">)  </w:t>
      </w:r>
    </w:p>
    <w:p w14:paraId="1F889826" w14:textId="0D6AEEC0" w:rsidR="00F74E2F" w:rsidRPr="00F8331B" w:rsidRDefault="00063AF2" w:rsidP="00F74E2F">
      <w:pPr>
        <w:rPr>
          <w:lang w:val="pt-BR"/>
        </w:rPr>
      </w:pPr>
      <w:r w:rsidRPr="00F8331B">
        <w:rPr>
          <w:lang w:val="pt-BR"/>
        </w:rPr>
        <w:t xml:space="preserve">Experiência substancial (Por favor, </w:t>
      </w:r>
      <w:r w:rsidR="00FF1267">
        <w:rPr>
          <w:lang w:val="pt-BR"/>
        </w:rPr>
        <w:t>marque</w:t>
      </w:r>
      <w:r w:rsidRPr="00F8331B">
        <w:rPr>
          <w:lang w:val="pt-BR"/>
        </w:rPr>
        <w:t xml:space="preserve"> todos os que se aplicam</w:t>
      </w:r>
      <w:r w:rsidR="00F74E2F" w:rsidRPr="00F8331B">
        <w:rPr>
          <w:lang w:val="pt-BR"/>
        </w:rPr>
        <w:t>):</w:t>
      </w:r>
    </w:p>
    <w:p w14:paraId="5641AC0A" w14:textId="77777777" w:rsidR="00063AF2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lastRenderedPageBreak/>
        <w:t>Legal, jurídica, política de proteção e defesa da sociedade civil</w:t>
      </w:r>
    </w:p>
    <w:p w14:paraId="3071EB5A" w14:textId="77777777" w:rsidR="00063AF2" w:rsidRDefault="00063AF2" w:rsidP="00F74E2F">
      <w:pPr>
        <w:pStyle w:val="ListParagraph"/>
        <w:numPr>
          <w:ilvl w:val="0"/>
          <w:numId w:val="1"/>
        </w:numPr>
      </w:pPr>
      <w:proofErr w:type="spellStart"/>
      <w:r w:rsidRPr="00063AF2">
        <w:t>Mídia</w:t>
      </w:r>
      <w:proofErr w:type="spellEnd"/>
      <w:r w:rsidRPr="00063AF2">
        <w:t xml:space="preserve">, </w:t>
      </w:r>
      <w:proofErr w:type="spellStart"/>
      <w:r w:rsidRPr="00063AF2">
        <w:t>discurso</w:t>
      </w:r>
      <w:proofErr w:type="spellEnd"/>
      <w:r w:rsidRPr="00063AF2">
        <w:t xml:space="preserve">, </w:t>
      </w:r>
      <w:proofErr w:type="spellStart"/>
      <w:r w:rsidRPr="00063AF2">
        <w:t>liberdades</w:t>
      </w:r>
      <w:proofErr w:type="spellEnd"/>
      <w:r w:rsidRPr="00063AF2">
        <w:t xml:space="preserve"> </w:t>
      </w:r>
      <w:proofErr w:type="spellStart"/>
      <w:r w:rsidRPr="00063AF2">
        <w:t>civis</w:t>
      </w:r>
      <w:proofErr w:type="spellEnd"/>
    </w:p>
    <w:p w14:paraId="1D5EAEDE" w14:textId="77777777" w:rsidR="00063AF2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Defensor de direitos humanos de base</w:t>
      </w:r>
    </w:p>
    <w:p w14:paraId="546745F3" w14:textId="77777777" w:rsidR="00F74E2F" w:rsidRDefault="00063AF2" w:rsidP="00F74E2F">
      <w:pPr>
        <w:pStyle w:val="ListParagraph"/>
        <w:numPr>
          <w:ilvl w:val="0"/>
          <w:numId w:val="1"/>
        </w:numPr>
      </w:pPr>
      <w:proofErr w:type="spellStart"/>
      <w:r>
        <w:t>Gênero</w:t>
      </w:r>
      <w:proofErr w:type="spellEnd"/>
      <w:r>
        <w:t xml:space="preserve"> e </w:t>
      </w:r>
      <w:proofErr w:type="spellStart"/>
      <w:r>
        <w:t>sexualidade</w:t>
      </w:r>
      <w:proofErr w:type="spellEnd"/>
    </w:p>
    <w:p w14:paraId="18F36A2D" w14:textId="77777777" w:rsidR="00063AF2" w:rsidRDefault="00063AF2" w:rsidP="00F74E2F">
      <w:pPr>
        <w:pStyle w:val="ListParagraph"/>
        <w:numPr>
          <w:ilvl w:val="0"/>
          <w:numId w:val="1"/>
        </w:numPr>
      </w:pPr>
      <w:proofErr w:type="spellStart"/>
      <w:r w:rsidRPr="00063AF2">
        <w:t>Justiça</w:t>
      </w:r>
      <w:proofErr w:type="spellEnd"/>
      <w:r w:rsidRPr="00063AF2">
        <w:t xml:space="preserve"> racial </w:t>
      </w:r>
      <w:proofErr w:type="spellStart"/>
      <w:r w:rsidRPr="00063AF2">
        <w:t>incluindo</w:t>
      </w:r>
      <w:proofErr w:type="spellEnd"/>
      <w:r w:rsidRPr="00063AF2">
        <w:t xml:space="preserve"> </w:t>
      </w:r>
      <w:proofErr w:type="spellStart"/>
      <w:r w:rsidRPr="00063AF2">
        <w:t>Islamofobia</w:t>
      </w:r>
      <w:proofErr w:type="spellEnd"/>
    </w:p>
    <w:p w14:paraId="4D3CED3B" w14:textId="11C050E2" w:rsidR="00063AF2" w:rsidRDefault="00063AF2" w:rsidP="00F74E2F">
      <w:pPr>
        <w:pStyle w:val="ListParagraph"/>
        <w:numPr>
          <w:ilvl w:val="0"/>
          <w:numId w:val="1"/>
        </w:numPr>
      </w:pPr>
      <w:proofErr w:type="spellStart"/>
      <w:r w:rsidRPr="00063AF2">
        <w:t>Organização</w:t>
      </w:r>
      <w:proofErr w:type="spellEnd"/>
      <w:r w:rsidRPr="00063AF2">
        <w:t xml:space="preserve"> </w:t>
      </w:r>
      <w:proofErr w:type="spellStart"/>
      <w:r w:rsidRPr="00063AF2">
        <w:t>centrada</w:t>
      </w:r>
      <w:proofErr w:type="spellEnd"/>
      <w:r w:rsidRPr="00063AF2">
        <w:t xml:space="preserve"> </w:t>
      </w:r>
      <w:proofErr w:type="spellStart"/>
      <w:r w:rsidR="00FF1267">
        <w:t>em</w:t>
      </w:r>
      <w:proofErr w:type="spellEnd"/>
      <w:r w:rsidR="00FF1267">
        <w:t xml:space="preserve"> </w:t>
      </w:r>
      <w:proofErr w:type="spellStart"/>
      <w:r w:rsidR="00FF1267">
        <w:t>pesquisa</w:t>
      </w:r>
      <w:proofErr w:type="spellEnd"/>
    </w:p>
    <w:p w14:paraId="3565C2B5" w14:textId="6FAAA0B7" w:rsidR="00063AF2" w:rsidRPr="00FF1267" w:rsidRDefault="00FF1267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F1267">
        <w:rPr>
          <w:lang w:val="pt-BR"/>
        </w:rPr>
        <w:t xml:space="preserve">Serviço de </w:t>
      </w:r>
      <w:r w:rsidR="00063AF2" w:rsidRPr="00FF1267">
        <w:rPr>
          <w:lang w:val="pt-BR"/>
        </w:rPr>
        <w:t>Defesa da sede da ONU</w:t>
      </w:r>
    </w:p>
    <w:p w14:paraId="1BEB5E2A" w14:textId="77777777" w:rsidR="00063AF2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Advocacia do Conselho de Direitos Humano</w:t>
      </w:r>
    </w:p>
    <w:p w14:paraId="2F8844E1" w14:textId="77777777" w:rsidR="003A74A7" w:rsidRPr="00F8331B" w:rsidRDefault="00496110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Outras competências se</w:t>
      </w:r>
      <w:r w:rsidR="00063AF2" w:rsidRPr="00F8331B">
        <w:rPr>
          <w:lang w:val="pt-BR"/>
        </w:rPr>
        <w:t>toriais, p. ex., construção da paz, finanças, corrupção, responsabilidade</w:t>
      </w:r>
      <w:r w:rsidR="00F74E2F" w:rsidRPr="00F8331B">
        <w:rPr>
          <w:lang w:val="pt-BR"/>
        </w:rPr>
        <w:t xml:space="preserve">, JSSR, DDR </w:t>
      </w:r>
    </w:p>
    <w:p w14:paraId="19C73A7E" w14:textId="77777777" w:rsidR="00F74E2F" w:rsidRDefault="003A74A7" w:rsidP="00F74E2F">
      <w:pPr>
        <w:pStyle w:val="ListParagraph"/>
        <w:numPr>
          <w:ilvl w:val="0"/>
          <w:numId w:val="1"/>
        </w:numPr>
      </w:pPr>
      <w:r>
        <w:t>O</w:t>
      </w:r>
      <w:r w:rsidR="00063AF2">
        <w:t>utro</w:t>
      </w:r>
      <w:r>
        <w:t>:</w:t>
      </w:r>
    </w:p>
    <w:p w14:paraId="0B1BA395" w14:textId="029B0286" w:rsidR="00F74E2F" w:rsidRPr="00F8331B" w:rsidRDefault="00F74E2F" w:rsidP="00F74E2F">
      <w:pPr>
        <w:rPr>
          <w:lang w:val="pt-BR"/>
        </w:rPr>
      </w:pPr>
      <w:r w:rsidRPr="00F8331B">
        <w:rPr>
          <w:lang w:val="pt-BR"/>
        </w:rPr>
        <w:t xml:space="preserve"> </w:t>
      </w:r>
      <w:r w:rsidR="00063AF2" w:rsidRPr="00F8331B">
        <w:rPr>
          <w:lang w:val="pt-BR"/>
        </w:rPr>
        <w:t xml:space="preserve">Para formulários </w:t>
      </w:r>
      <w:r w:rsidR="00FF1267">
        <w:rPr>
          <w:lang w:val="pt-BR"/>
        </w:rPr>
        <w:t xml:space="preserve">em </w:t>
      </w:r>
      <w:r w:rsidR="00063AF2" w:rsidRPr="00F8331B">
        <w:rPr>
          <w:lang w:val="pt-BR"/>
        </w:rPr>
        <w:t>árabe, franc</w:t>
      </w:r>
      <w:r w:rsidR="00FF1267">
        <w:rPr>
          <w:lang w:val="pt-BR"/>
        </w:rPr>
        <w:t>ês,</w:t>
      </w:r>
      <w:r w:rsidR="00063AF2" w:rsidRPr="00F8331B">
        <w:rPr>
          <w:lang w:val="pt-BR"/>
        </w:rPr>
        <w:t xml:space="preserve"> espanho</w:t>
      </w:r>
      <w:r w:rsidR="00FF1267">
        <w:rPr>
          <w:lang w:val="pt-BR"/>
        </w:rPr>
        <w:t>l</w:t>
      </w:r>
      <w:r w:rsidR="00063AF2" w:rsidRPr="00F8331B">
        <w:rPr>
          <w:lang w:val="pt-BR"/>
        </w:rPr>
        <w:t xml:space="preserve"> e portugu</w:t>
      </w:r>
      <w:r w:rsidR="00FF1267">
        <w:rPr>
          <w:lang w:val="pt-BR"/>
        </w:rPr>
        <w:t>ês</w:t>
      </w:r>
      <w:r w:rsidRPr="00F8331B">
        <w:rPr>
          <w:lang w:val="pt-BR"/>
        </w:rPr>
        <w:t>:</w:t>
      </w:r>
    </w:p>
    <w:p w14:paraId="3E5F3A42" w14:textId="77777777" w:rsidR="00F74E2F" w:rsidRPr="00F8331B" w:rsidRDefault="00063AF2" w:rsidP="00F74E2F">
      <w:pPr>
        <w:pStyle w:val="ListParagraph"/>
        <w:numPr>
          <w:ilvl w:val="0"/>
          <w:numId w:val="1"/>
        </w:numPr>
        <w:rPr>
          <w:lang w:val="pt-BR"/>
        </w:rPr>
      </w:pPr>
      <w:r w:rsidRPr="00F8331B">
        <w:rPr>
          <w:lang w:val="pt-BR"/>
        </w:rPr>
        <w:t>Por favor, descreva o seu nível de inglês (1 é baixo, 5 é alto) (esta pergunta não o desqualificará</w:t>
      </w:r>
      <w:r w:rsidR="00F74E2F" w:rsidRPr="00F8331B">
        <w:rPr>
          <w:lang w:val="pt-BR"/>
        </w:rPr>
        <w:t>)</w:t>
      </w:r>
    </w:p>
    <w:p w14:paraId="664AD97B" w14:textId="77777777" w:rsidR="00F74E2F" w:rsidRDefault="00063AF2" w:rsidP="00F74E2F">
      <w:pPr>
        <w:pStyle w:val="ListParagraph"/>
        <w:numPr>
          <w:ilvl w:val="1"/>
          <w:numId w:val="1"/>
        </w:numPr>
      </w:pPr>
      <w:proofErr w:type="spellStart"/>
      <w:r>
        <w:t>Falado</w:t>
      </w:r>
      <w:proofErr w:type="spellEnd"/>
      <w:r w:rsidR="00F74E2F">
        <w:t xml:space="preserve"> 1-5 </w:t>
      </w:r>
    </w:p>
    <w:p w14:paraId="608625EA" w14:textId="77777777" w:rsidR="00F74E2F" w:rsidRDefault="00063AF2" w:rsidP="00F74E2F">
      <w:pPr>
        <w:pStyle w:val="ListParagraph"/>
        <w:numPr>
          <w:ilvl w:val="1"/>
          <w:numId w:val="1"/>
        </w:numPr>
      </w:pPr>
      <w:proofErr w:type="spellStart"/>
      <w:r>
        <w:t>Escrito</w:t>
      </w:r>
      <w:proofErr w:type="spellEnd"/>
      <w:r w:rsidR="00F74E2F">
        <w:t xml:space="preserve"> 1-5 </w:t>
      </w:r>
    </w:p>
    <w:p w14:paraId="156960DF" w14:textId="178AA442" w:rsidR="00F74E2F" w:rsidRPr="00A93F4D" w:rsidRDefault="00063AF2" w:rsidP="00F74E2F">
      <w:pPr>
        <w:rPr>
          <w:lang w:val="pt-BR"/>
        </w:rPr>
      </w:pPr>
      <w:r w:rsidRPr="00F8331B">
        <w:rPr>
          <w:lang w:val="pt-BR"/>
        </w:rPr>
        <w:t xml:space="preserve">Declaração de interesse. Por favor, diga-nos por que essa oportunidade lhe interessa / ou sua organização e articule claramente o que você </w:t>
      </w:r>
      <w:r w:rsidR="00A93F4D">
        <w:rPr>
          <w:lang w:val="pt-BR"/>
        </w:rPr>
        <w:t xml:space="preserve">acredita </w:t>
      </w:r>
      <w:r w:rsidRPr="00F8331B">
        <w:rPr>
          <w:lang w:val="pt-BR"/>
        </w:rPr>
        <w:t>que pode</w:t>
      </w:r>
      <w:r w:rsidR="00A93F4D">
        <w:rPr>
          <w:lang w:val="pt-BR"/>
        </w:rPr>
        <w:t>rá</w:t>
      </w:r>
      <w:r w:rsidRPr="00F8331B">
        <w:rPr>
          <w:lang w:val="pt-BR"/>
        </w:rPr>
        <w:t xml:space="preserve"> adicionar ao processo. </w:t>
      </w:r>
      <w:r w:rsidRPr="00A93F4D">
        <w:rPr>
          <w:lang w:val="pt-BR"/>
        </w:rPr>
        <w:t>(250 - 500 palavras</w:t>
      </w:r>
      <w:r w:rsidR="00F74E2F" w:rsidRPr="00A93F4D">
        <w:rPr>
          <w:lang w:val="pt-BR"/>
        </w:rPr>
        <w:t>)</w:t>
      </w:r>
    </w:p>
    <w:p w14:paraId="06B5FCD8" w14:textId="77777777" w:rsidR="000601F4" w:rsidRPr="00A93F4D" w:rsidRDefault="000601F4">
      <w:pPr>
        <w:rPr>
          <w:lang w:val="pt-BR"/>
        </w:rPr>
      </w:pPr>
    </w:p>
    <w:sectPr w:rsidR="000601F4" w:rsidRPr="00A93F4D" w:rsidSect="004B07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D7B2B" w14:textId="77777777" w:rsidR="00154250" w:rsidRDefault="00154250">
      <w:pPr>
        <w:spacing w:after="0" w:line="240" w:lineRule="auto"/>
      </w:pPr>
      <w:r>
        <w:separator/>
      </w:r>
    </w:p>
  </w:endnote>
  <w:endnote w:type="continuationSeparator" w:id="0">
    <w:p w14:paraId="6ECD77F4" w14:textId="77777777" w:rsidR="00154250" w:rsidRDefault="00154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C51DA" w14:textId="77777777" w:rsidR="008323B2" w:rsidRDefault="008323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32264" w14:textId="77777777" w:rsidR="008323B2" w:rsidRDefault="008323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97511" w14:textId="77777777" w:rsidR="008323B2" w:rsidRDefault="008323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E9D24" w14:textId="77777777" w:rsidR="00154250" w:rsidRDefault="00154250">
      <w:pPr>
        <w:spacing w:after="0" w:line="240" w:lineRule="auto"/>
      </w:pPr>
      <w:r>
        <w:separator/>
      </w:r>
    </w:p>
  </w:footnote>
  <w:footnote w:type="continuationSeparator" w:id="0">
    <w:p w14:paraId="48B3BE42" w14:textId="77777777" w:rsidR="00154250" w:rsidRDefault="00154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4F47F" w14:textId="77777777" w:rsidR="008323B2" w:rsidRDefault="008323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4A5CB" w14:textId="77777777" w:rsidR="008323B2" w:rsidRDefault="008323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F68B1" w14:textId="77777777" w:rsidR="004B07D4" w:rsidRDefault="00892978" w:rsidP="0069483A">
    <w:pPr>
      <w:pStyle w:val="Header"/>
      <w:tabs>
        <w:tab w:val="clear" w:pos="4680"/>
        <w:tab w:val="clear" w:pos="9360"/>
        <w:tab w:val="left" w:pos="3795"/>
      </w:tabs>
    </w:pPr>
    <w:r>
      <w:rPr>
        <w:noProof/>
        <w:lang w:val="pt-BR" w:eastAsia="pt-BR"/>
      </w:rPr>
      <w:drawing>
        <wp:inline distT="0" distB="0" distL="0" distR="0" wp14:anchorId="788A391B" wp14:editId="69BDC9A0">
          <wp:extent cx="1738313" cy="695325"/>
          <wp:effectExtent l="0" t="0" r="0" b="0"/>
          <wp:docPr id="4" name="Picture 4" descr="A screenshot of a video g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video g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9095" cy="695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noProof/>
        <w:lang w:val="pt-BR" w:eastAsia="pt-BR"/>
      </w:rPr>
      <w:drawing>
        <wp:inline distT="0" distB="0" distL="0" distR="0" wp14:anchorId="30ECF30A" wp14:editId="0D34A066">
          <wp:extent cx="838200" cy="838200"/>
          <wp:effectExtent l="0" t="0" r="0" b="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81927"/>
    <w:multiLevelType w:val="hybridMultilevel"/>
    <w:tmpl w:val="5314B724"/>
    <w:lvl w:ilvl="0" w:tplc="251AB0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916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TO0MDA2MzKzMDdW0lEKTi0uzszPAykwrAUAXBt9cCwAAAA="/>
  </w:docVars>
  <w:rsids>
    <w:rsidRoot w:val="00F74E2F"/>
    <w:rsid w:val="000601F4"/>
    <w:rsid w:val="00063AF2"/>
    <w:rsid w:val="00154250"/>
    <w:rsid w:val="00315F39"/>
    <w:rsid w:val="00363CBB"/>
    <w:rsid w:val="003A74A7"/>
    <w:rsid w:val="00496110"/>
    <w:rsid w:val="006B08E2"/>
    <w:rsid w:val="007B613F"/>
    <w:rsid w:val="007D1375"/>
    <w:rsid w:val="008323B2"/>
    <w:rsid w:val="00892978"/>
    <w:rsid w:val="008B5FA3"/>
    <w:rsid w:val="008C690D"/>
    <w:rsid w:val="00A93F4D"/>
    <w:rsid w:val="00B3024B"/>
    <w:rsid w:val="00CD745D"/>
    <w:rsid w:val="00DD1B3E"/>
    <w:rsid w:val="00F74E2F"/>
    <w:rsid w:val="00F8331B"/>
    <w:rsid w:val="00FF12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076FD"/>
  <w15:docId w15:val="{FD164D9C-385C-0242-85E8-5D099A505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E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E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4E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E2F"/>
  </w:style>
  <w:style w:type="paragraph" w:styleId="Footer">
    <w:name w:val="footer"/>
    <w:basedOn w:val="Normal"/>
    <w:link w:val="FooterChar"/>
    <w:uiPriority w:val="99"/>
    <w:unhideWhenUsed/>
    <w:rsid w:val="008323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3B2"/>
  </w:style>
  <w:style w:type="paragraph" w:styleId="BalloonText">
    <w:name w:val="Balloon Text"/>
    <w:basedOn w:val="Normal"/>
    <w:link w:val="BalloonTextChar"/>
    <w:uiPriority w:val="99"/>
    <w:semiHidden/>
    <w:unhideWhenUsed/>
    <w:rsid w:val="00B302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2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Lefas</dc:creator>
  <cp:lastModifiedBy>Sabah  Hussain</cp:lastModifiedBy>
  <cp:revision>2</cp:revision>
  <dcterms:created xsi:type="dcterms:W3CDTF">2022-12-02T17:07:00Z</dcterms:created>
  <dcterms:modified xsi:type="dcterms:W3CDTF">2022-12-02T17:07:00Z</dcterms:modified>
</cp:coreProperties>
</file>